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A8F8C" w14:textId="77777777" w:rsidR="006B535A" w:rsidRPr="00BB6E1A" w:rsidRDefault="006B535A" w:rsidP="006B535A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BB6E1A">
        <w:rPr>
          <w:rFonts w:ascii="Times New Roman" w:hAnsi="Times New Roman" w:cs="Times New Roman" w:hint="cs"/>
          <w:b/>
          <w:bCs/>
          <w:color w:val="FF0000"/>
          <w:sz w:val="32"/>
          <w:szCs w:val="32"/>
          <w:rtl/>
        </w:rPr>
        <w:t>نموذج رقم (8)</w:t>
      </w:r>
    </w:p>
    <w:p w14:paraId="6121B052" w14:textId="77777777" w:rsidR="006B535A" w:rsidRPr="00BB6E1A" w:rsidRDefault="006B535A" w:rsidP="006B535A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BB6E1A">
        <w:rPr>
          <w:rFonts w:ascii="Times New Roman" w:hAnsi="Times New Roman" w:cs="Times New Roman"/>
          <w:b/>
          <w:bCs/>
          <w:color w:val="FF0000"/>
          <w:sz w:val="32"/>
          <w:szCs w:val="32"/>
        </w:rPr>
        <w:t>Currencies</w:t>
      </w:r>
    </w:p>
    <w:p w14:paraId="6476180C" w14:textId="77777777" w:rsidR="006B535A" w:rsidRPr="00BB6E1A" w:rsidRDefault="006B535A" w:rsidP="006B535A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BB6E1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العملات</w:t>
      </w:r>
    </w:p>
    <w:p w14:paraId="21857188" w14:textId="77777777" w:rsidR="006B535A" w:rsidRPr="00830B0A" w:rsidRDefault="006B535A" w:rsidP="006B535A">
      <w:pPr>
        <w:spacing w:line="276" w:lineRule="auto"/>
        <w:contextualSpacing/>
        <w:jc w:val="both"/>
        <w:rPr>
          <w:rFonts w:ascii="Times New Roman" w:hAnsi="Times New Roman" w:cs="Times New Roman"/>
          <w:color w:val="FF0000"/>
          <w:sz w:val="28"/>
          <w:szCs w:val="28"/>
          <w:rtl/>
        </w:rPr>
      </w:pPr>
    </w:p>
    <w:p w14:paraId="17613AD6" w14:textId="77777777" w:rsidR="006B535A" w:rsidRPr="00830B0A" w:rsidRDefault="006B535A" w:rsidP="006B535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not true about currency?</w:t>
      </w:r>
    </w:p>
    <w:p w14:paraId="081AE1B6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Material – weight – place – about names of king (</w:t>
      </w:r>
      <w:r w:rsidRPr="00722174">
        <w:rPr>
          <w:rFonts w:ascii="Simplified Arabic" w:hAnsi="Simplified Arabic" w:cs="Simplified Arabic" w:hint="cs"/>
          <w:sz w:val="28"/>
          <w:szCs w:val="28"/>
          <w:rtl/>
        </w:rPr>
        <w:t>أسماء الملوك</w:t>
      </w:r>
      <w:r w:rsidRPr="004E02B8">
        <w:rPr>
          <w:rFonts w:ascii="Times New Roman" w:hAnsi="Times New Roman" w:cs="Times New Roman"/>
          <w:sz w:val="28"/>
          <w:szCs w:val="28"/>
        </w:rPr>
        <w:t>)</w:t>
      </w:r>
    </w:p>
    <w:p w14:paraId="0A51BEEA" w14:textId="77777777" w:rsidR="006B535A" w:rsidRPr="00830B0A" w:rsidRDefault="006B535A" w:rsidP="006B535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origin of riyal? </w:t>
      </w:r>
      <w:r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أصل كلمة ريال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؟</w:t>
      </w:r>
    </w:p>
    <w:p w14:paraId="7D15C888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Spanish- royal.</w:t>
      </w:r>
    </w:p>
    <w:p w14:paraId="47BB0C15" w14:textId="77777777" w:rsidR="006B535A" w:rsidRPr="00830B0A" w:rsidRDefault="006B535A" w:rsidP="006B535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are the similarities between </w:t>
      </w:r>
      <w:proofErr w:type="spellStart"/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Ringet</w:t>
      </w:r>
      <w:proofErr w:type="spellEnd"/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and the Mexican currency?</w:t>
      </w:r>
    </w:p>
    <w:p w14:paraId="6DCB5313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They are all made of the same material. </w:t>
      </w:r>
      <w:r w:rsidRPr="00FE4E14">
        <w:rPr>
          <w:rFonts w:ascii="Simplified Arabic" w:hAnsi="Simplified Arabic" w:cs="Simplified Arabic" w:hint="cs"/>
          <w:sz w:val="28"/>
          <w:szCs w:val="28"/>
          <w:rtl/>
        </w:rPr>
        <w:t>مصنوعين من نفس المادة</w:t>
      </w:r>
    </w:p>
    <w:p w14:paraId="2C3EEAC0" w14:textId="77777777" w:rsidR="006B535A" w:rsidRPr="00830B0A" w:rsidRDefault="006B535A" w:rsidP="006B535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the origin of the word “</w:t>
      </w:r>
      <w:proofErr w:type="spellStart"/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pizzo</w:t>
      </w:r>
      <w:proofErr w:type="spellEnd"/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”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أصل كلمة اليزو</w:t>
      </w: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04C0A27E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Latin word. </w:t>
      </w:r>
      <w:r w:rsidRPr="00A45D10">
        <w:rPr>
          <w:rFonts w:ascii="Simplified Arabic" w:hAnsi="Simplified Arabic" w:cs="Simplified Arabic" w:hint="cs"/>
          <w:sz w:val="28"/>
          <w:szCs w:val="28"/>
          <w:rtl/>
        </w:rPr>
        <w:t>كلمة لاتينية</w:t>
      </w:r>
    </w:p>
    <w:p w14:paraId="6D266DF9" w14:textId="77777777" w:rsidR="006B535A" w:rsidRPr="00830B0A" w:rsidRDefault="006B535A" w:rsidP="006B535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most expensive currency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أغلى عملة</w:t>
      </w: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7655DE1E" w14:textId="77777777" w:rsidR="006B535A" w:rsidRPr="00A45D10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The Kuwaiti Dinar. </w:t>
      </w:r>
      <w:r w:rsidRPr="004E02B8">
        <w:rPr>
          <w:rFonts w:ascii="Times New Roman" w:hAnsi="Times New Roman" w:cs="Times New Roman"/>
          <w:sz w:val="28"/>
          <w:szCs w:val="28"/>
          <w:rtl/>
        </w:rPr>
        <w:t>ا</w:t>
      </w:r>
      <w:r w:rsidRPr="00A45D10">
        <w:rPr>
          <w:rFonts w:ascii="Simplified Arabic" w:hAnsi="Simplified Arabic" w:cs="Simplified Arabic" w:hint="cs"/>
          <w:sz w:val="28"/>
          <w:szCs w:val="28"/>
          <w:rtl/>
        </w:rPr>
        <w:t>لدينار الكويتي</w:t>
      </w:r>
    </w:p>
    <w:p w14:paraId="57371E0E" w14:textId="77777777" w:rsidR="006B535A" w:rsidRDefault="006B535A" w:rsidP="006B535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origin of the word “Dollar”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أصل كلمة الدولار؟</w:t>
      </w:r>
    </w:p>
    <w:p w14:paraId="7888F458" w14:textId="77777777" w:rsidR="006B535A" w:rsidRPr="00BB6E1A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BB6E1A">
        <w:rPr>
          <w:rFonts w:ascii="Times New Roman" w:hAnsi="Times New Roman" w:cs="Times New Roman"/>
          <w:sz w:val="28"/>
          <w:szCs w:val="28"/>
        </w:rPr>
        <w:t xml:space="preserve">Germany. </w:t>
      </w:r>
      <w:r w:rsidRPr="00BB6E1A">
        <w:rPr>
          <w:rFonts w:ascii="Simplified Arabic" w:hAnsi="Simplified Arabic" w:cs="Simplified Arabic" w:hint="cs"/>
          <w:sz w:val="28"/>
          <w:szCs w:val="28"/>
          <w:rtl/>
        </w:rPr>
        <w:t>ألماني</w:t>
      </w:r>
    </w:p>
    <w:p w14:paraId="3912DE70" w14:textId="77777777" w:rsidR="006B535A" w:rsidRPr="004E02B8" w:rsidRDefault="006B535A" w:rsidP="006B535A">
      <w:pPr>
        <w:ind w:left="36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23EC3BF1" w14:textId="77777777" w:rsidR="006B535A" w:rsidRPr="004E02B8" w:rsidRDefault="006B535A" w:rsidP="006B535A">
      <w:pPr>
        <w:ind w:left="36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8C44A71" w14:textId="77777777" w:rsidR="006B535A" w:rsidRPr="004E02B8" w:rsidRDefault="006B535A" w:rsidP="006B535A">
      <w:pPr>
        <w:ind w:left="36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D68AC3D" w14:textId="77777777" w:rsidR="006B535A" w:rsidRPr="004E02B8" w:rsidRDefault="006B535A" w:rsidP="006B535A">
      <w:pPr>
        <w:ind w:left="36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3A47C2D" w14:textId="77777777" w:rsidR="006B535A" w:rsidRPr="004E02B8" w:rsidRDefault="006B535A" w:rsidP="006B535A">
      <w:pPr>
        <w:ind w:left="36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283C7FEC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340455B4" w14:textId="77777777" w:rsidR="006B535A" w:rsidRPr="00BB6E1A" w:rsidRDefault="006B535A" w:rsidP="006B535A">
      <w:pPr>
        <w:ind w:left="360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BB6E1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الدلافي</w:t>
      </w:r>
      <w:r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ن</w:t>
      </w:r>
    </w:p>
    <w:p w14:paraId="2558B37B" w14:textId="77777777" w:rsidR="006B535A" w:rsidRPr="00BB6E1A" w:rsidRDefault="006B535A" w:rsidP="006B535A">
      <w:pPr>
        <w:ind w:left="360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BB6E1A">
        <w:rPr>
          <w:rFonts w:ascii="Times New Roman" w:hAnsi="Times New Roman" w:cs="Times New Roman"/>
          <w:b/>
          <w:bCs/>
          <w:color w:val="FF0000"/>
          <w:sz w:val="32"/>
          <w:szCs w:val="32"/>
        </w:rPr>
        <w:t>Dolphin</w:t>
      </w:r>
    </w:p>
    <w:p w14:paraId="56EA4E66" w14:textId="77777777" w:rsidR="006B535A" w:rsidRPr="00830B0A" w:rsidRDefault="006B535A" w:rsidP="006B535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They said the dolphins don’t eat animals why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لا يأكل الدلافين الحيوانات؟</w:t>
      </w: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</w:t>
      </w:r>
    </w:p>
    <w:p w14:paraId="75CE7B4A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They have intelligence. </w:t>
      </w:r>
      <w:r w:rsidRPr="001B2A62">
        <w:rPr>
          <w:rFonts w:ascii="Simplified Arabic" w:hAnsi="Simplified Arabic" w:cs="Simplified Arabic" w:hint="cs"/>
          <w:sz w:val="28"/>
          <w:szCs w:val="28"/>
          <w:rtl/>
        </w:rPr>
        <w:t>أذكياء</w:t>
      </w:r>
    </w:p>
    <w:p w14:paraId="0D5CB6BA" w14:textId="77777777" w:rsidR="006B535A" w:rsidRPr="00830B0A" w:rsidRDefault="006B535A" w:rsidP="006B535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are they coming for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جاءوا؟</w:t>
      </w:r>
    </w:p>
    <w:p w14:paraId="38DAC654" w14:textId="77777777" w:rsidR="006B535A" w:rsidRPr="00E00284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Visitors about to see dolphin. </w:t>
      </w:r>
      <w:r w:rsidRPr="004E02B8">
        <w:rPr>
          <w:rFonts w:ascii="Times New Roman" w:hAnsi="Times New Roman" w:cs="Times New Roman"/>
          <w:sz w:val="28"/>
          <w:szCs w:val="28"/>
          <w:rtl/>
        </w:rPr>
        <w:t>أ</w:t>
      </w:r>
      <w:r w:rsidRPr="00E00284">
        <w:rPr>
          <w:rFonts w:ascii="Simplified Arabic" w:hAnsi="Simplified Arabic" w:cs="Simplified Arabic" w:hint="cs"/>
          <w:sz w:val="28"/>
          <w:szCs w:val="28"/>
          <w:rtl/>
        </w:rPr>
        <w:t>توا لكي يشاهدوا الدولفين</w:t>
      </w:r>
    </w:p>
    <w:p w14:paraId="3BF7464E" w14:textId="77777777" w:rsidR="006B535A" w:rsidRPr="00830B0A" w:rsidRDefault="006B535A" w:rsidP="006B535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are they explaining?</w:t>
      </w:r>
    </w:p>
    <w:p w14:paraId="1850E43F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They are explaining -------</w:t>
      </w:r>
    </w:p>
    <w:p w14:paraId="72510A6B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099A4B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D70E69E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F4C1E26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62DA772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07D7BD5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90475CB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B27B74D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DAFD48C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D79D4F4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5EB632A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24829E2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57BA4F5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3742D62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FDF566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6BBC1A00" w14:textId="77777777" w:rsidR="006B535A" w:rsidRPr="00BB6E1A" w:rsidRDefault="006B535A" w:rsidP="006B535A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BB6E1A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Edison</w:t>
      </w:r>
    </w:p>
    <w:p w14:paraId="2A3E6AF0" w14:textId="77777777" w:rsidR="006B535A" w:rsidRPr="00BB6E1A" w:rsidRDefault="006B535A" w:rsidP="006B535A">
      <w:pPr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BB6E1A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أديسون</w:t>
      </w:r>
    </w:p>
    <w:p w14:paraId="37993342" w14:textId="77777777" w:rsidR="006B535A" w:rsidRPr="00830B0A" w:rsidRDefault="006B535A" w:rsidP="006B535A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vest title? </w:t>
      </w: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 xml:space="preserve">ما هو أفضل عنوان للقطعة؟ </w:t>
      </w:r>
    </w:p>
    <w:p w14:paraId="0B503C0D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Edison the great inventor.</w:t>
      </w:r>
      <w:r w:rsidRPr="00BD0225">
        <w:rPr>
          <w:rFonts w:ascii="Simplified Arabic" w:hAnsi="Simplified Arabic" w:cs="Simplified Arabic" w:hint="cs"/>
          <w:sz w:val="28"/>
          <w:szCs w:val="28"/>
        </w:rPr>
        <w:t xml:space="preserve"> </w:t>
      </w:r>
      <w:r w:rsidRPr="00BD0225">
        <w:rPr>
          <w:rFonts w:ascii="Simplified Arabic" w:hAnsi="Simplified Arabic" w:cs="Simplified Arabic" w:hint="cs"/>
          <w:sz w:val="28"/>
          <w:szCs w:val="28"/>
          <w:rtl/>
        </w:rPr>
        <w:t>أديسون المخترع الع</w:t>
      </w:r>
      <w:r>
        <w:rPr>
          <w:rFonts w:ascii="Simplified Arabic" w:hAnsi="Simplified Arabic" w:cs="Simplified Arabic" w:hint="cs"/>
          <w:sz w:val="28"/>
          <w:szCs w:val="28"/>
          <w:rtl/>
        </w:rPr>
        <w:t>ظيم</w:t>
      </w:r>
    </w:p>
    <w:p w14:paraId="201C86BB" w14:textId="77777777" w:rsidR="006B535A" w:rsidRPr="00830B0A" w:rsidRDefault="006B535A" w:rsidP="006B535A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most invention that made him famous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هو الاختراع الذي جعل أديسون مشهوراً؟</w:t>
      </w:r>
    </w:p>
    <w:p w14:paraId="01697CC5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The phonograph.  </w:t>
      </w:r>
      <w:r w:rsidRPr="00E00284">
        <w:rPr>
          <w:rFonts w:ascii="Simplified Arabic" w:hAnsi="Simplified Arabic" w:cs="Simplified Arabic" w:hint="cs"/>
          <w:sz w:val="28"/>
          <w:szCs w:val="28"/>
          <w:rtl/>
        </w:rPr>
        <w:t>الفونوغراف</w:t>
      </w:r>
    </w:p>
    <w:p w14:paraId="46E433F5" w14:textId="77777777" w:rsidR="006B535A" w:rsidRPr="00830B0A" w:rsidRDefault="006B535A" w:rsidP="006B535A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was he fired from his work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طرد من العمل</w:t>
      </w: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3BAA2628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Because of fire. </w:t>
      </w:r>
      <w:r w:rsidRPr="00E00284">
        <w:rPr>
          <w:rFonts w:ascii="Simplified Arabic" w:hAnsi="Simplified Arabic" w:cs="Simplified Arabic" w:hint="cs"/>
          <w:sz w:val="28"/>
          <w:szCs w:val="28"/>
          <w:rtl/>
        </w:rPr>
        <w:t>بسبب النار</w:t>
      </w:r>
    </w:p>
    <w:p w14:paraId="09869DE8" w14:textId="77777777" w:rsidR="006B535A" w:rsidRPr="00830B0A" w:rsidRDefault="006B535A" w:rsidP="006B535A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was his opinion of his infection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رأيه في الاصابة؟</w:t>
      </w: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 xml:space="preserve"> </w:t>
      </w:r>
    </w:p>
    <w:p w14:paraId="0C648ACD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Advantage. </w:t>
      </w:r>
      <w:r w:rsidRPr="00E00284">
        <w:rPr>
          <w:rFonts w:ascii="Simplified Arabic" w:hAnsi="Simplified Arabic" w:cs="Simplified Arabic" w:hint="cs"/>
          <w:sz w:val="28"/>
          <w:szCs w:val="28"/>
          <w:rtl/>
        </w:rPr>
        <w:t>مميزات</w:t>
      </w:r>
    </w:p>
    <w:p w14:paraId="082D92D3" w14:textId="77777777" w:rsidR="006B535A" w:rsidRPr="00830B0A" w:rsidRDefault="006B535A" w:rsidP="006B535A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es the word “bless” mean?</w:t>
      </w:r>
    </w:p>
    <w:p w14:paraId="57664C8B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Happy = glad = joyful</w:t>
      </w:r>
    </w:p>
    <w:p w14:paraId="0A934A90" w14:textId="77777777" w:rsidR="006B535A" w:rsidRPr="00830B0A" w:rsidRDefault="006B535A" w:rsidP="006B535A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830B0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made him to be a scientist? </w:t>
      </w:r>
      <w:r w:rsidRPr="00830B0A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 xml:space="preserve">ماذا فعل حتى يصبح عالم؟ </w:t>
      </w:r>
    </w:p>
    <w:p w14:paraId="4FA03687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Deafness.</w:t>
      </w:r>
      <w:r w:rsidRPr="0054722A">
        <w:rPr>
          <w:rFonts w:ascii="Simplified Arabic" w:hAnsi="Simplified Arabic" w:cs="Simplified Arabic" w:hint="cs"/>
          <w:sz w:val="28"/>
          <w:szCs w:val="28"/>
        </w:rPr>
        <w:t xml:space="preserve"> </w:t>
      </w:r>
      <w:r w:rsidRPr="0054722A">
        <w:rPr>
          <w:rFonts w:ascii="Simplified Arabic" w:hAnsi="Simplified Arabic" w:cs="Simplified Arabic" w:hint="cs"/>
          <w:sz w:val="28"/>
          <w:szCs w:val="28"/>
          <w:rtl/>
        </w:rPr>
        <w:t>الصم</w:t>
      </w:r>
      <w:r w:rsidRPr="0054722A">
        <w:rPr>
          <w:rFonts w:ascii="Simplified Arabic" w:hAnsi="Simplified Arabic" w:cs="Simplified Arabic" w:hint="cs"/>
          <w:sz w:val="28"/>
          <w:szCs w:val="28"/>
        </w:rPr>
        <w:t xml:space="preserve"> (</w:t>
      </w:r>
      <w:r w:rsidRPr="0054722A">
        <w:rPr>
          <w:rFonts w:ascii="Simplified Arabic" w:hAnsi="Simplified Arabic" w:cs="Simplified Arabic" w:hint="cs"/>
          <w:sz w:val="28"/>
          <w:szCs w:val="28"/>
          <w:rtl/>
        </w:rPr>
        <w:t>أنه لا يسمع</w:t>
      </w:r>
      <w:r w:rsidRPr="004E02B8">
        <w:rPr>
          <w:rFonts w:ascii="Times New Roman" w:hAnsi="Times New Roman" w:cs="Times New Roman"/>
          <w:sz w:val="28"/>
          <w:szCs w:val="28"/>
        </w:rPr>
        <w:t>)</w:t>
      </w:r>
    </w:p>
    <w:p w14:paraId="5058A612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4E02B8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Pr="004E02B8">
        <w:rPr>
          <w:rFonts w:ascii="Times New Roman" w:hAnsi="Times New Roman" w:cs="Times New Roman"/>
          <w:sz w:val="28"/>
          <w:szCs w:val="28"/>
        </w:rPr>
        <w:t xml:space="preserve">bid = offer to </w:t>
      </w:r>
      <w:r w:rsidRPr="0054722A">
        <w:rPr>
          <w:rFonts w:ascii="Simplified Arabic" w:hAnsi="Simplified Arabic" w:cs="Simplified Arabic" w:hint="cs"/>
          <w:sz w:val="28"/>
          <w:szCs w:val="28"/>
          <w:rtl/>
        </w:rPr>
        <w:t>دعوة – عرض</w:t>
      </w:r>
    </w:p>
    <w:p w14:paraId="73E7CFE3" w14:textId="77777777" w:rsidR="006B535A" w:rsidRPr="004E02B8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F1F1F05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07F5B77F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788D2AD8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AB1AB03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CFA6662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D36A4B4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145964D6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447E183E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3474ECB3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04A95145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E9F670E" w14:textId="77777777" w:rsidR="006B535A" w:rsidRPr="004E02B8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74417D9E" w14:textId="77777777" w:rsidR="006B535A" w:rsidRPr="004E02B8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F7D0838" w14:textId="77777777" w:rsidR="006B535A" w:rsidRPr="00250C7F" w:rsidRDefault="006B535A" w:rsidP="006B535A">
      <w:pPr>
        <w:pStyle w:val="ListParagraph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250C7F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Salt</w:t>
      </w:r>
    </w:p>
    <w:p w14:paraId="4AB0FC86" w14:textId="77777777" w:rsidR="006B535A" w:rsidRPr="00250C7F" w:rsidRDefault="006B535A" w:rsidP="006B535A">
      <w:pPr>
        <w:pStyle w:val="ListParagraph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50C7F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الملح</w:t>
      </w:r>
    </w:p>
    <w:p w14:paraId="02D472A8" w14:textId="77777777" w:rsidR="006B535A" w:rsidRPr="00250C7F" w:rsidRDefault="006B535A" w:rsidP="006B535A">
      <w:pPr>
        <w:jc w:val="both"/>
        <w:rPr>
          <w:rFonts w:ascii="Times New Roman" w:hAnsi="Times New Roman" w:cs="Times New Roman"/>
          <w:color w:val="FF0000"/>
          <w:sz w:val="28"/>
          <w:szCs w:val="28"/>
          <w:rtl/>
        </w:rPr>
      </w:pPr>
    </w:p>
    <w:p w14:paraId="2B3F3F92" w14:textId="77777777" w:rsidR="006B535A" w:rsidRPr="00BB6732" w:rsidRDefault="006B535A" w:rsidP="006B535A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>
        <w:rPr>
          <w:rFonts w:ascii="Times New Roman" w:hAnsi="Times New Roman" w:cs="Times New Roman"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8A17860" wp14:editId="0593BC84">
                <wp:simplePos x="0" y="0"/>
                <wp:positionH relativeFrom="column">
                  <wp:posOffset>800100</wp:posOffset>
                </wp:positionH>
                <wp:positionV relativeFrom="paragraph">
                  <wp:posOffset>291465</wp:posOffset>
                </wp:positionV>
                <wp:extent cx="1200150" cy="361950"/>
                <wp:effectExtent l="0" t="0" r="19050" b="19050"/>
                <wp:wrapNone/>
                <wp:docPr id="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361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658A82" id="مستطيل 1" o:spid="_x0000_s1026" style="position:absolute;left:0;text-align:left;margin-left:63pt;margin-top:22.95pt;width:94.5pt;height:28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" fillcolor="white [3201]" strokecolor="#4472c4 [3204]" strokeweight="1pt"/>
            </w:pict>
          </mc:Fallback>
        </mc:AlternateContent>
      </w: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kind of the passage? </w:t>
      </w:r>
      <w:r w:rsidRPr="00BB6732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نوع القطعة</w:t>
      </w: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347681C9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Epic (</w:t>
      </w:r>
      <w:proofErr w:type="gramStart"/>
      <w:r w:rsidRPr="0054722A">
        <w:rPr>
          <w:rFonts w:ascii="Simplified Arabic" w:hAnsi="Simplified Arabic" w:cs="Simplified Arabic" w:hint="cs"/>
          <w:sz w:val="28"/>
          <w:szCs w:val="28"/>
          <w:rtl/>
        </w:rPr>
        <w:t>أسطوري</w:t>
      </w:r>
      <w:r w:rsidRPr="004E02B8">
        <w:rPr>
          <w:rFonts w:ascii="Times New Roman" w:hAnsi="Times New Roman" w:cs="Times New Roman"/>
          <w:sz w:val="28"/>
          <w:szCs w:val="28"/>
        </w:rPr>
        <w:t xml:space="preserve">)   </w:t>
      </w:r>
      <w:proofErr w:type="gramEnd"/>
      <w:r w:rsidRPr="004E02B8">
        <w:rPr>
          <w:rFonts w:ascii="Times New Roman" w:hAnsi="Times New Roman" w:cs="Times New Roman"/>
          <w:sz w:val="28"/>
          <w:szCs w:val="28"/>
        </w:rPr>
        <w:t xml:space="preserve">  -     Tala     -    Fictions    -   Mystery. </w:t>
      </w:r>
    </w:p>
    <w:p w14:paraId="415DB9E9" w14:textId="77777777" w:rsidR="006B535A" w:rsidRPr="00BB6732" w:rsidRDefault="006B535A" w:rsidP="006B535A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es the word “legend” (</w:t>
      </w:r>
      <w:r w:rsidRPr="00BB6732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أسطوري</w:t>
      </w: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) mean?</w:t>
      </w:r>
    </w:p>
    <w:p w14:paraId="43B1FAD5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Mythical story. </w:t>
      </w:r>
    </w:p>
    <w:p w14:paraId="1DF09965" w14:textId="77777777" w:rsidR="006B535A" w:rsidRPr="00BB6732" w:rsidRDefault="006B535A" w:rsidP="006B535A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ere did they find the queen’s ring? </w:t>
      </w:r>
      <w:r w:rsidRPr="00BB6732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أين وجدوا خاتم الملكة؟</w:t>
      </w:r>
    </w:p>
    <w:p w14:paraId="32396D44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In Salt mine.</w:t>
      </w:r>
      <w:r w:rsidRPr="00B35089">
        <w:rPr>
          <w:rFonts w:ascii="Simplified Arabic" w:hAnsi="Simplified Arabic" w:cs="Simplified Arabic" w:hint="cs"/>
          <w:sz w:val="28"/>
          <w:szCs w:val="28"/>
        </w:rPr>
        <w:t xml:space="preserve"> </w:t>
      </w:r>
      <w:r w:rsidRPr="00B35089">
        <w:rPr>
          <w:rFonts w:ascii="Simplified Arabic" w:hAnsi="Simplified Arabic" w:cs="Simplified Arabic" w:hint="cs"/>
          <w:sz w:val="28"/>
          <w:szCs w:val="28"/>
          <w:rtl/>
        </w:rPr>
        <w:t>في منجم الملح</w:t>
      </w:r>
    </w:p>
    <w:p w14:paraId="60219EAC" w14:textId="77777777" w:rsidR="006B535A" w:rsidRPr="00250C7F" w:rsidRDefault="006B535A" w:rsidP="006B535A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did the queen ask the servants to dig the well? </w:t>
      </w:r>
      <w:r w:rsidRPr="00BB6732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طلبت الملكة من الخدم حفر البئر؟</w:t>
      </w:r>
    </w:p>
    <w:p w14:paraId="04D10594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Chapel = oratory = small church (</w:t>
      </w:r>
      <w:r w:rsidRPr="00B35089">
        <w:rPr>
          <w:rFonts w:ascii="Simplified Arabic" w:hAnsi="Simplified Arabic" w:cs="Simplified Arabic" w:hint="cs"/>
          <w:sz w:val="28"/>
          <w:szCs w:val="28"/>
          <w:rtl/>
        </w:rPr>
        <w:t>كنيسة صغيرة</w:t>
      </w:r>
      <w:r w:rsidRPr="004E02B8">
        <w:rPr>
          <w:rFonts w:ascii="Times New Roman" w:hAnsi="Times New Roman" w:cs="Times New Roman"/>
          <w:sz w:val="28"/>
          <w:szCs w:val="28"/>
        </w:rPr>
        <w:t>)</w:t>
      </w:r>
    </w:p>
    <w:p w14:paraId="61CFB11E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77CAA822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4A11132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21D73EC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F4E685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43C6896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C852E63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C517B62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CF73C43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3CFB221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1F16306" w14:textId="77777777" w:rsidR="006B535A" w:rsidRPr="00250C7F" w:rsidRDefault="006B535A" w:rsidP="006B535A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250C7F"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  <w:lastRenderedPageBreak/>
        <w:t>ورشة العمل الخالد</w:t>
      </w:r>
    </w:p>
    <w:p w14:paraId="74709825" w14:textId="77777777" w:rsidR="006B535A" w:rsidRPr="00BB6732" w:rsidRDefault="006B535A" w:rsidP="006B535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word “effortless” </w:t>
      </w: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بدون مجهود</w:t>
      </w:r>
      <w:r>
        <w:rPr>
          <w:rFonts w:ascii="Times New Roman" w:hAnsi="Times New Roman" w:cs="Times New Roman" w:hint="cs"/>
          <w:color w:val="2F5496" w:themeColor="accent1" w:themeShade="BF"/>
          <w:sz w:val="28"/>
          <w:szCs w:val="28"/>
          <w:rtl/>
        </w:rPr>
        <w:t xml:space="preserve"> 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 mean</w:t>
      </w: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?</w:t>
      </w:r>
    </w:p>
    <w:p w14:paraId="1E89C1C6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Without work = easy (</w:t>
      </w:r>
      <w:r w:rsidRPr="0018575D">
        <w:rPr>
          <w:rFonts w:ascii="Simplified Arabic" w:hAnsi="Simplified Arabic" w:cs="Simplified Arabic" w:hint="cs"/>
          <w:sz w:val="28"/>
          <w:szCs w:val="28"/>
          <w:rtl/>
        </w:rPr>
        <w:t>سهل</w:t>
      </w:r>
      <w:r w:rsidRPr="004E02B8">
        <w:rPr>
          <w:rFonts w:ascii="Times New Roman" w:hAnsi="Times New Roman" w:cs="Times New Roman"/>
          <w:sz w:val="28"/>
          <w:szCs w:val="28"/>
        </w:rPr>
        <w:t xml:space="preserve">) = </w:t>
      </w:r>
      <w:proofErr w:type="spellStart"/>
      <w:r w:rsidRPr="004E02B8">
        <w:rPr>
          <w:rFonts w:ascii="Times New Roman" w:hAnsi="Times New Roman" w:cs="Times New Roman"/>
          <w:sz w:val="28"/>
          <w:szCs w:val="28"/>
        </w:rPr>
        <w:t>hond</w:t>
      </w:r>
      <w:proofErr w:type="spellEnd"/>
      <w:r w:rsidRPr="004E02B8">
        <w:rPr>
          <w:rFonts w:ascii="Times New Roman" w:hAnsi="Times New Roman" w:cs="Times New Roman"/>
          <w:sz w:val="28"/>
          <w:szCs w:val="28"/>
        </w:rPr>
        <w:t xml:space="preserve"> (</w:t>
      </w:r>
      <w:r w:rsidRPr="0018575D">
        <w:rPr>
          <w:rFonts w:ascii="Simplified Arabic" w:hAnsi="Simplified Arabic" w:cs="Simplified Arabic" w:hint="cs"/>
          <w:sz w:val="28"/>
          <w:szCs w:val="28"/>
          <w:rtl/>
        </w:rPr>
        <w:t>ه</w:t>
      </w:r>
      <w:r>
        <w:rPr>
          <w:rFonts w:ascii="Simplified Arabic" w:hAnsi="Simplified Arabic" w:cs="Simplified Arabic" w:hint="cs"/>
          <w:sz w:val="28"/>
          <w:szCs w:val="28"/>
          <w:rtl/>
        </w:rPr>
        <w:t>ين</w:t>
      </w:r>
      <w:r w:rsidRPr="004E02B8">
        <w:rPr>
          <w:rFonts w:ascii="Times New Roman" w:hAnsi="Times New Roman" w:cs="Times New Roman"/>
          <w:sz w:val="28"/>
          <w:szCs w:val="28"/>
        </w:rPr>
        <w:t>) = cushy (</w:t>
      </w:r>
      <w:r w:rsidRPr="0018575D">
        <w:rPr>
          <w:rFonts w:ascii="Simplified Arabic" w:hAnsi="Simplified Arabic" w:cs="Simplified Arabic" w:hint="cs"/>
          <w:sz w:val="28"/>
          <w:szCs w:val="28"/>
          <w:rtl/>
        </w:rPr>
        <w:t>بسيط</w:t>
      </w:r>
      <w:r w:rsidRPr="004E02B8">
        <w:rPr>
          <w:rFonts w:ascii="Times New Roman" w:hAnsi="Times New Roman" w:cs="Times New Roman"/>
          <w:sz w:val="28"/>
          <w:szCs w:val="28"/>
        </w:rPr>
        <w:t>) = light</w:t>
      </w:r>
    </w:p>
    <w:p w14:paraId="25DB8600" w14:textId="77777777" w:rsidR="006B535A" w:rsidRPr="00BB6732" w:rsidRDefault="006B535A" w:rsidP="006B535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How long did it take? </w:t>
      </w:r>
      <w:r w:rsidRPr="00BB6732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كم المدة</w:t>
      </w: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71B062E6" w14:textId="77777777" w:rsidR="006B535A" w:rsidRPr="0018575D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4 hours. </w:t>
      </w:r>
      <w:r w:rsidRPr="0018575D">
        <w:rPr>
          <w:rFonts w:ascii="Simplified Arabic" w:hAnsi="Simplified Arabic" w:cs="Simplified Arabic" w:hint="cs"/>
          <w:sz w:val="28"/>
          <w:szCs w:val="28"/>
          <w:rtl/>
        </w:rPr>
        <w:t>٤ ساعات</w:t>
      </w:r>
    </w:p>
    <w:p w14:paraId="16CEF48A" w14:textId="77777777" w:rsidR="006B535A" w:rsidRPr="00BB6732" w:rsidRDefault="006B535A" w:rsidP="006B535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did he take longer time? </w:t>
      </w:r>
      <w:r w:rsidRPr="00BB6732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لماذا استغرق وقت أطول؟</w:t>
      </w:r>
    </w:p>
    <w:p w14:paraId="1C8803AA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Because he forgot his bag. </w:t>
      </w:r>
      <w:r w:rsidRPr="00B35089">
        <w:rPr>
          <w:rFonts w:ascii="Simplified Arabic" w:hAnsi="Simplified Arabic" w:cs="Simplified Arabic" w:hint="cs"/>
          <w:sz w:val="28"/>
          <w:szCs w:val="28"/>
          <w:rtl/>
        </w:rPr>
        <w:t>لأنه نسي حقيبته</w:t>
      </w:r>
    </w:p>
    <w:p w14:paraId="290146B5" w14:textId="77777777" w:rsidR="006B535A" w:rsidRPr="004E02B8" w:rsidRDefault="006B535A" w:rsidP="006B535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BB6732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Happy = </w:t>
      </w:r>
      <w:r w:rsidRPr="004E02B8">
        <w:rPr>
          <w:rFonts w:ascii="Times New Roman" w:hAnsi="Times New Roman" w:cs="Times New Roman"/>
          <w:sz w:val="28"/>
          <w:szCs w:val="28"/>
        </w:rPr>
        <w:t xml:space="preserve">pleased. </w:t>
      </w:r>
      <w:r w:rsidRPr="00B35089">
        <w:rPr>
          <w:rFonts w:ascii="Simplified Arabic" w:hAnsi="Simplified Arabic" w:cs="Simplified Arabic" w:hint="cs"/>
          <w:sz w:val="28"/>
          <w:szCs w:val="28"/>
          <w:rtl/>
        </w:rPr>
        <w:t>مسرور – سعيد – فرحان</w:t>
      </w:r>
      <w:r w:rsidRPr="004E02B8">
        <w:rPr>
          <w:rFonts w:ascii="Times New Roman" w:hAnsi="Times New Roman" w:cs="Times New Roman"/>
          <w:sz w:val="28"/>
          <w:szCs w:val="28"/>
          <w:rtl/>
        </w:rPr>
        <w:t xml:space="preserve"> </w:t>
      </w:r>
    </w:p>
    <w:p w14:paraId="31025F34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430B1260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ACCC777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D0CEADC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39AD077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53C3733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21E94CB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A3EED7C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B29A1AB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72BCBA7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63097CA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13BFD38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56E2936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E2FA440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4BD2ED3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8BA2CFE" w14:textId="77777777" w:rsidR="006B535A" w:rsidRPr="00250C7F" w:rsidRDefault="006B535A" w:rsidP="006B535A">
      <w:pPr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50C7F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جدول مواصفات سيارة</w:t>
      </w:r>
    </w:p>
    <w:p w14:paraId="795CEC07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Model 2015   </w:t>
      </w:r>
      <w:r w:rsidRPr="003A6ED7">
        <w:rPr>
          <w:rFonts w:ascii="Simplified Arabic" w:hAnsi="Simplified Arabic" w:cs="Simplified Arabic" w:hint="cs"/>
          <w:sz w:val="28"/>
          <w:szCs w:val="28"/>
          <w:rtl/>
        </w:rPr>
        <w:t>موديل عام ٢٠١</w:t>
      </w:r>
      <w:r w:rsidRPr="004E02B8">
        <w:rPr>
          <w:rFonts w:ascii="Times New Roman" w:hAnsi="Times New Roman" w:cs="Times New Roman"/>
          <w:sz w:val="28"/>
          <w:szCs w:val="28"/>
          <w:rtl/>
        </w:rPr>
        <w:t>٥</w:t>
      </w:r>
    </w:p>
    <w:p w14:paraId="7CD7CDFD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Doors no.  </w:t>
      </w:r>
      <w:r w:rsidRPr="003A6ED7">
        <w:rPr>
          <w:rFonts w:ascii="Simplified Arabic" w:hAnsi="Simplified Arabic" w:cs="Simplified Arabic" w:hint="cs"/>
          <w:sz w:val="28"/>
          <w:szCs w:val="28"/>
          <w:rtl/>
        </w:rPr>
        <w:t>بلا أبواب</w:t>
      </w:r>
    </w:p>
    <w:p w14:paraId="7E065014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E02B8">
        <w:rPr>
          <w:rFonts w:ascii="Times New Roman" w:hAnsi="Times New Roman" w:cs="Times New Roman"/>
          <w:sz w:val="28"/>
          <w:szCs w:val="28"/>
        </w:rPr>
        <w:t>Accidan</w:t>
      </w:r>
      <w:proofErr w:type="spellEnd"/>
      <w:r w:rsidRPr="004E02B8">
        <w:rPr>
          <w:rFonts w:ascii="Times New Roman" w:hAnsi="Times New Roman" w:cs="Times New Roman"/>
          <w:sz w:val="28"/>
          <w:szCs w:val="28"/>
        </w:rPr>
        <w:t xml:space="preserve">  </w:t>
      </w:r>
      <w:r w:rsidRPr="003A6ED7">
        <w:rPr>
          <w:rFonts w:ascii="Simplified Arabic" w:hAnsi="Simplified Arabic" w:cs="Simplified Arabic" w:hint="cs"/>
          <w:sz w:val="28"/>
          <w:szCs w:val="28"/>
          <w:rtl/>
        </w:rPr>
        <w:t>سيارة</w:t>
      </w:r>
      <w:proofErr w:type="gramEnd"/>
      <w:r w:rsidRPr="003A6ED7">
        <w:rPr>
          <w:rFonts w:ascii="Simplified Arabic" w:hAnsi="Simplified Arabic" w:cs="Simplified Arabic" w:hint="cs"/>
          <w:sz w:val="28"/>
          <w:szCs w:val="28"/>
          <w:rtl/>
        </w:rPr>
        <w:t xml:space="preserve"> سيدان</w:t>
      </w:r>
    </w:p>
    <w:p w14:paraId="533B0221" w14:textId="77777777" w:rsidR="006B535A" w:rsidRPr="00250C7F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White      </w:t>
      </w:r>
      <w:r w:rsidRPr="003A6ED7">
        <w:rPr>
          <w:rFonts w:ascii="Simplified Arabic" w:hAnsi="Simplified Arabic" w:cs="Simplified Arabic" w:hint="cs"/>
          <w:sz w:val="28"/>
          <w:szCs w:val="28"/>
          <w:rtl/>
        </w:rPr>
        <w:t>أبيض</w:t>
      </w:r>
    </w:p>
    <w:p w14:paraId="19CD975D" w14:textId="77777777" w:rsidR="006B535A" w:rsidRPr="00250C7F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50C7F">
        <w:rPr>
          <w:rFonts w:ascii="Times New Roman" w:hAnsi="Times New Roman" w:cs="Times New Roman"/>
          <w:sz w:val="28"/>
          <w:szCs w:val="28"/>
        </w:rPr>
        <w:t xml:space="preserve">The answer is car. </w:t>
      </w:r>
      <w:r w:rsidRPr="00250C7F">
        <w:rPr>
          <w:rFonts w:ascii="Simplified Arabic" w:hAnsi="Simplified Arabic" w:cs="Simplified Arabic" w:hint="cs"/>
          <w:sz w:val="28"/>
          <w:szCs w:val="28"/>
          <w:rtl/>
        </w:rPr>
        <w:t>الاجابة هي السيارة</w:t>
      </w:r>
    </w:p>
    <w:p w14:paraId="7F34896C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88EEBF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</w:rPr>
      </w:pPr>
    </w:p>
    <w:p w14:paraId="293BC844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757E98FD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14C01C45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9094E5F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5105B0A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F81883E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75484CB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0774A85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B72A3EF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807FCF0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557F596E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1196AD6D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5C87E79E" w14:textId="77777777" w:rsidR="006B535A" w:rsidRPr="00250C7F" w:rsidRDefault="006B535A" w:rsidP="006B535A">
      <w:pPr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250C7F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جدول برامج التواصل الاجتماعي</w:t>
      </w:r>
    </w:p>
    <w:p w14:paraId="64CD7B01" w14:textId="77777777" w:rsidR="006B535A" w:rsidRPr="007D5DBF" w:rsidRDefault="006B535A" w:rsidP="006B535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D5DB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least program that women use? </w:t>
      </w:r>
      <w:r w:rsidRPr="007D5DBF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هو أقل برنامج تستخدمه النساء</w:t>
      </w:r>
      <w:r w:rsidRPr="007D5DBF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39F4B0B4" w14:textId="77777777" w:rsidR="006B535A" w:rsidRPr="00250C7F" w:rsidRDefault="006B535A" w:rsidP="006B535A">
      <w:pPr>
        <w:pStyle w:val="ListParagraph"/>
        <w:ind w:left="1080"/>
        <w:jc w:val="both"/>
        <w:rPr>
          <w:rFonts w:ascii="Simplified Arabic" w:hAnsi="Simplified Arabic" w:cs="Simplified Arabic"/>
          <w:sz w:val="28"/>
          <w:szCs w:val="28"/>
        </w:rPr>
      </w:pPr>
      <w:r w:rsidRPr="00250C7F">
        <w:rPr>
          <w:rFonts w:ascii="Simplified Arabic" w:hAnsi="Simplified Arabic" w:cs="Simplified Arabic"/>
          <w:sz w:val="28"/>
          <w:szCs w:val="28"/>
        </w:rPr>
        <w:t>-------------------------------</w:t>
      </w:r>
    </w:p>
    <w:p w14:paraId="7B2BACF9" w14:textId="77777777" w:rsidR="006B535A" w:rsidRPr="007D5DBF" w:rsidRDefault="006B535A" w:rsidP="006B535A">
      <w:pPr>
        <w:pStyle w:val="ListParagraph"/>
        <w:numPr>
          <w:ilvl w:val="0"/>
          <w:numId w:val="5"/>
        </w:numPr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7D5DB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How long the times that men and women use social networks? </w:t>
      </w:r>
      <w:r w:rsidRPr="007D5DBF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 هي أوقات التي يستخدم فيها الرجال والنساء مواقع التواصل الاجتماعي؟</w:t>
      </w:r>
    </w:p>
    <w:p w14:paraId="5597C684" w14:textId="77777777" w:rsidR="006B535A" w:rsidRPr="00250C7F" w:rsidRDefault="006B535A" w:rsidP="006B535A">
      <w:pPr>
        <w:pStyle w:val="ListParagraph"/>
        <w:jc w:val="both"/>
        <w:rPr>
          <w:rFonts w:ascii="Simplified Arabic" w:hAnsi="Simplified Arabic" w:cs="Simplified Arabic"/>
          <w:sz w:val="28"/>
          <w:szCs w:val="28"/>
        </w:rPr>
      </w:pPr>
      <w:r>
        <w:rPr>
          <w:rFonts w:ascii="Simplified Arabic" w:hAnsi="Simplified Arabic" w:cs="Simplified Arabic"/>
          <w:sz w:val="28"/>
          <w:szCs w:val="28"/>
        </w:rPr>
        <w:t xml:space="preserve">   </w:t>
      </w:r>
      <w:r w:rsidRPr="00250C7F">
        <w:rPr>
          <w:rFonts w:ascii="Simplified Arabic" w:hAnsi="Simplified Arabic" w:cs="Simplified Arabic"/>
          <w:sz w:val="28"/>
          <w:szCs w:val="28"/>
        </w:rPr>
        <w:t>-------------------------------</w:t>
      </w:r>
    </w:p>
    <w:p w14:paraId="3AA78BBF" w14:textId="77777777" w:rsidR="006B535A" w:rsidRPr="003A6ED7" w:rsidRDefault="006B535A" w:rsidP="006B535A">
      <w:pPr>
        <w:pStyle w:val="ListParagraph"/>
        <w:ind w:left="1080"/>
        <w:jc w:val="both"/>
        <w:rPr>
          <w:rFonts w:ascii="Simplified Arabic" w:hAnsi="Simplified Arabic" w:cs="Simplified Arabic"/>
          <w:sz w:val="28"/>
          <w:szCs w:val="28"/>
        </w:rPr>
      </w:pPr>
    </w:p>
    <w:p w14:paraId="48A8F767" w14:textId="77777777" w:rsidR="006B535A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527FC2B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A01B79E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6EEDF280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97D0AFE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0D1B7ABC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72402435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1BA0203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77EBF132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1910FA3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511BF73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34EA7373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215BBFFF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57E15C79" w14:textId="77777777" w:rsidR="006B535A" w:rsidRDefault="006B535A" w:rsidP="006B535A">
      <w:pPr>
        <w:jc w:val="both"/>
        <w:rPr>
          <w:rFonts w:ascii="Simplified Arabic" w:hAnsi="Simplified Arabic" w:cs="Simplified Arabic"/>
          <w:color w:val="FF0000"/>
          <w:sz w:val="28"/>
          <w:szCs w:val="28"/>
          <w:rtl/>
        </w:rPr>
      </w:pPr>
    </w:p>
    <w:p w14:paraId="7BA568B1" w14:textId="77777777" w:rsidR="006B535A" w:rsidRPr="00250C7F" w:rsidRDefault="006B535A" w:rsidP="006B535A">
      <w:pPr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50C7F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قطعة عن شخص طبيب أسنان</w:t>
      </w:r>
    </w:p>
    <w:p w14:paraId="13AE4D3B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Last name (</w:t>
      </w:r>
      <w:r w:rsidRPr="007549B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اسمه الأخير</w:t>
      </w:r>
      <w:r w:rsidRPr="004E02B8">
        <w:rPr>
          <w:rFonts w:ascii="Times New Roman" w:hAnsi="Times New Roman" w:cs="Times New Roman"/>
          <w:sz w:val="28"/>
          <w:szCs w:val="28"/>
        </w:rPr>
        <w:t xml:space="preserve">): </w:t>
      </w:r>
      <w:proofErr w:type="spellStart"/>
      <w:r w:rsidRPr="004E02B8">
        <w:rPr>
          <w:rFonts w:ascii="Times New Roman" w:hAnsi="Times New Roman" w:cs="Times New Roman"/>
          <w:sz w:val="28"/>
          <w:szCs w:val="28"/>
        </w:rPr>
        <w:t>Almuhag</w:t>
      </w:r>
      <w:proofErr w:type="spellEnd"/>
    </w:p>
    <w:p w14:paraId="20D59EE3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First name (</w:t>
      </w:r>
      <w:r w:rsidRPr="007549B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اسمه الأول</w:t>
      </w:r>
      <w:r w:rsidRPr="004E02B8">
        <w:rPr>
          <w:rFonts w:ascii="Times New Roman" w:hAnsi="Times New Roman" w:cs="Times New Roman"/>
          <w:sz w:val="28"/>
          <w:szCs w:val="28"/>
        </w:rPr>
        <w:t>): Isa</w:t>
      </w:r>
    </w:p>
    <w:p w14:paraId="3E3D24C2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Age (</w:t>
      </w:r>
      <w:r w:rsidRPr="007549B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العمر</w:t>
      </w: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): </w:t>
      </w:r>
      <w:r w:rsidRPr="004E02B8">
        <w:rPr>
          <w:rFonts w:ascii="Times New Roman" w:hAnsi="Times New Roman" w:cs="Times New Roman"/>
          <w:sz w:val="28"/>
          <w:szCs w:val="28"/>
        </w:rPr>
        <w:t>32</w:t>
      </w:r>
    </w:p>
    <w:p w14:paraId="4AB80C74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Nationality (</w:t>
      </w:r>
      <w:r w:rsidRPr="007549B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الجنسية</w:t>
      </w: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): </w:t>
      </w:r>
      <w:r w:rsidRPr="004E02B8">
        <w:rPr>
          <w:rFonts w:ascii="Times New Roman" w:hAnsi="Times New Roman" w:cs="Times New Roman"/>
          <w:sz w:val="28"/>
          <w:szCs w:val="28"/>
        </w:rPr>
        <w:t xml:space="preserve">French </w:t>
      </w:r>
      <w:r w:rsidRPr="003A6ED7">
        <w:rPr>
          <w:rFonts w:ascii="Simplified Arabic" w:hAnsi="Simplified Arabic" w:cs="Simplified Arabic" w:hint="cs"/>
          <w:sz w:val="28"/>
          <w:szCs w:val="28"/>
          <w:rtl/>
        </w:rPr>
        <w:t>فرنسي</w:t>
      </w:r>
    </w:p>
    <w:p w14:paraId="11C2A026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72869BC2" w14:textId="77777777" w:rsidR="006B535A" w:rsidRPr="003A6ED7" w:rsidRDefault="006B535A" w:rsidP="006B535A">
      <w:pPr>
        <w:bidi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EA26BF">
        <w:rPr>
          <w:rFonts w:ascii="Simplified Arabic" w:hAnsi="Simplified Arabic" w:cs="Simplified Arabic" w:hint="cs"/>
          <w:sz w:val="28"/>
          <w:szCs w:val="28"/>
          <w:highlight w:val="yellow"/>
          <w:rtl/>
        </w:rPr>
        <w:t>هو أصلا بيجيب خيارات وانت تختار</w:t>
      </w:r>
    </w:p>
    <w:p w14:paraId="31124608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251571C1" w14:textId="77777777" w:rsidR="006B535A" w:rsidRPr="00250C7F" w:rsidRDefault="006B535A" w:rsidP="006B535A">
      <w:pPr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50C7F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لوحة مكتوب فيها</w:t>
      </w:r>
    </w:p>
    <w:p w14:paraId="42B9D294" w14:textId="77777777" w:rsidR="006B535A" w:rsidRPr="007549B3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No non-swimmers beyond this point.</w:t>
      </w:r>
    </w:p>
    <w:p w14:paraId="6DD04CF5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  <w:rtl/>
        </w:rPr>
        <w:t>اذا لم تعرف السباحة، عليك التوقف عند هذه النقطة</w:t>
      </w:r>
    </w:p>
    <w:p w14:paraId="6B2540FF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F3B695B" w14:textId="77777777" w:rsidR="006B535A" w:rsidRPr="00250C7F" w:rsidRDefault="006B535A" w:rsidP="006B535A">
      <w:pPr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50C7F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رسالة توم الى صديقه يريد أن يقابله بالويك اند</w:t>
      </w:r>
    </w:p>
    <w:p w14:paraId="75457F21" w14:textId="77777777" w:rsidR="006B535A" w:rsidRPr="004E02B8" w:rsidRDefault="006B535A" w:rsidP="006B535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Tom message to his friend that he wants to meet him at weekend.</w:t>
      </w:r>
    </w:p>
    <w:p w14:paraId="062B023D" w14:textId="77777777" w:rsidR="006B535A" w:rsidRPr="004E02B8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B018B58" w14:textId="77777777" w:rsidR="006B535A" w:rsidRPr="00250C7F" w:rsidRDefault="006B535A" w:rsidP="006B535A">
      <w:pPr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250C7F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رسالة عمر الى علي يعزمه على العشاء</w:t>
      </w:r>
    </w:p>
    <w:p w14:paraId="454B76C0" w14:textId="77777777" w:rsidR="006B535A" w:rsidRPr="007549B3" w:rsidRDefault="006B535A" w:rsidP="006B535A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id Omar want from Ali? </w:t>
      </w:r>
      <w:r w:rsidRPr="007549B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اذا يريد عمر من علي</w:t>
      </w: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7B177E09" w14:textId="77777777" w:rsidR="006B535A" w:rsidRPr="00EA26BF" w:rsidRDefault="006B535A" w:rsidP="006B535A">
      <w:pPr>
        <w:jc w:val="both"/>
        <w:rPr>
          <w:rFonts w:ascii="Times New Roman" w:hAnsi="Times New Roman" w:cs="Times New Roman"/>
          <w:sz w:val="28"/>
          <w:szCs w:val="28"/>
          <w:rtl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Pr="00EA26BF">
        <w:rPr>
          <w:rFonts w:ascii="Times New Roman" w:hAnsi="Times New Roman" w:cs="Times New Roman"/>
          <w:sz w:val="28"/>
          <w:szCs w:val="28"/>
        </w:rPr>
        <w:t>-------------------------------------</w:t>
      </w:r>
    </w:p>
    <w:p w14:paraId="4F4B1AC0" w14:textId="77777777" w:rsidR="006B535A" w:rsidRPr="00EA26BF" w:rsidRDefault="006B535A" w:rsidP="006B535A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EA26B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en is the dinner? </w:t>
      </w:r>
      <w:r w:rsidRPr="00EA26BF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تى العشا</w:t>
      </w:r>
      <w:r w:rsidRPr="00EA26BF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 xml:space="preserve">ء </w:t>
      </w:r>
    </w:p>
    <w:p w14:paraId="0F4E1EC8" w14:textId="77777777" w:rsidR="006B535A" w:rsidRPr="004E02B8" w:rsidRDefault="006B535A" w:rsidP="006B535A">
      <w:pPr>
        <w:ind w:left="502"/>
        <w:jc w:val="both"/>
        <w:rPr>
          <w:rFonts w:ascii="Times New Roman" w:hAnsi="Times New Roman" w:cs="Times New Roman"/>
          <w:sz w:val="28"/>
          <w:szCs w:val="28"/>
          <w:rtl/>
        </w:rPr>
      </w:pPr>
      <w:r>
        <w:rPr>
          <w:rFonts w:ascii="Times New Roman" w:hAnsi="Times New Roman" w:cs="Times New Roman"/>
          <w:sz w:val="28"/>
          <w:szCs w:val="28"/>
        </w:rPr>
        <w:t>-------------------------------------</w:t>
      </w:r>
    </w:p>
    <w:p w14:paraId="42FF88C4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02EA430" w14:textId="77777777" w:rsidR="006B535A" w:rsidRDefault="006B535A" w:rsidP="006B535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785DAF3C" w14:textId="77777777" w:rsidR="006B535A" w:rsidRPr="00EA26BF" w:rsidRDefault="006B535A" w:rsidP="006B535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D187CEB" w14:textId="77777777" w:rsidR="006B535A" w:rsidRPr="007549B3" w:rsidRDefault="006B535A" w:rsidP="006B535A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lastRenderedPageBreak/>
        <w:t xml:space="preserve">What does the word “resemble”? </w:t>
      </w:r>
    </w:p>
    <w:p w14:paraId="6F7D2167" w14:textId="1187DA30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Look </w:t>
      </w:r>
      <w:r w:rsidR="00CA660A" w:rsidRPr="004E02B8">
        <w:rPr>
          <w:rFonts w:ascii="Times New Roman" w:hAnsi="Times New Roman" w:cs="Times New Roman"/>
          <w:sz w:val="28"/>
          <w:szCs w:val="28"/>
        </w:rPr>
        <w:t xml:space="preserve">like </w:t>
      </w:r>
      <w:r w:rsidR="00CA660A" w:rsidRPr="004E02B8">
        <w:rPr>
          <w:rFonts w:ascii="Times New Roman" w:hAnsi="Times New Roman" w:cs="Times New Roman"/>
          <w:sz w:val="28"/>
          <w:szCs w:val="28"/>
          <w:rtl/>
        </w:rPr>
        <w:t>يماثل</w:t>
      </w:r>
      <w:r w:rsidRPr="00990379">
        <w:rPr>
          <w:rFonts w:ascii="Simplified Arabic" w:hAnsi="Simplified Arabic" w:cs="Simplified Arabic" w:hint="cs"/>
          <w:sz w:val="28"/>
          <w:szCs w:val="28"/>
          <w:rtl/>
        </w:rPr>
        <w:t>- يشبه</w:t>
      </w:r>
      <w:r w:rsidRPr="004E02B8">
        <w:rPr>
          <w:rFonts w:ascii="Times New Roman" w:hAnsi="Times New Roman" w:cs="Times New Roman"/>
          <w:sz w:val="28"/>
          <w:szCs w:val="28"/>
          <w:rtl/>
        </w:rPr>
        <w:t xml:space="preserve"> </w:t>
      </w:r>
    </w:p>
    <w:p w14:paraId="2E776B0C" w14:textId="77777777" w:rsidR="006B535A" w:rsidRPr="007549B3" w:rsidRDefault="006B535A" w:rsidP="006B535A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</w:t>
      </w:r>
      <w:bookmarkStart w:id="0" w:name="_GoBack"/>
      <w:bookmarkEnd w:id="0"/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pronoun “it” refer to?</w:t>
      </w:r>
    </w:p>
    <w:p w14:paraId="3652844D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Oxygen </w:t>
      </w:r>
      <w:r w:rsidRPr="00990379">
        <w:rPr>
          <w:rFonts w:ascii="Simplified Arabic" w:hAnsi="Simplified Arabic" w:cs="Simplified Arabic" w:hint="cs"/>
          <w:sz w:val="28"/>
          <w:szCs w:val="28"/>
          <w:rtl/>
        </w:rPr>
        <w:t>أكسجين</w:t>
      </w:r>
    </w:p>
    <w:p w14:paraId="16AA48C1" w14:textId="77777777" w:rsidR="006B535A" w:rsidRPr="007549B3" w:rsidRDefault="006B535A" w:rsidP="006B535A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ith more time what did the scientist discover? </w:t>
      </w:r>
      <w:r w:rsidRPr="007549B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مع الوقت ماذا يكتشف العلماء؟</w:t>
      </w:r>
    </w:p>
    <w:p w14:paraId="1DB5D23B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 xml:space="preserve">Fish. </w:t>
      </w:r>
      <w:r w:rsidRPr="00990379">
        <w:rPr>
          <w:rFonts w:ascii="Simplified Arabic" w:hAnsi="Simplified Arabic" w:cs="Simplified Arabic" w:hint="cs"/>
          <w:sz w:val="28"/>
          <w:szCs w:val="28"/>
          <w:rtl/>
        </w:rPr>
        <w:t>أسماك</w:t>
      </w:r>
    </w:p>
    <w:p w14:paraId="634EEB29" w14:textId="77777777" w:rsidR="006B535A" w:rsidRPr="007549B3" w:rsidRDefault="006B535A" w:rsidP="006B535A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passage talking about? </w:t>
      </w:r>
      <w:r w:rsidRPr="007549B3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عن ماذا تتكلم القطعة</w:t>
      </w:r>
      <w:r w:rsidRPr="007549B3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65A079E8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Fish.</w:t>
      </w:r>
    </w:p>
    <w:p w14:paraId="58719657" w14:textId="77777777" w:rsidR="006B535A" w:rsidRPr="004E02B8" w:rsidRDefault="006B535A" w:rsidP="006B53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02B8">
        <w:rPr>
          <w:rFonts w:ascii="Times New Roman" w:hAnsi="Times New Roman" w:cs="Times New Roman"/>
          <w:sz w:val="28"/>
          <w:szCs w:val="28"/>
        </w:rPr>
        <w:t>The kinds of the fish.</w:t>
      </w:r>
    </w:p>
    <w:p w14:paraId="48381106" w14:textId="77777777" w:rsidR="00F140BF" w:rsidRDefault="00F140BF"/>
    <w:sectPr w:rsidR="00F140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A03D8"/>
    <w:multiLevelType w:val="hybridMultilevel"/>
    <w:tmpl w:val="2A4606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05D2D"/>
    <w:multiLevelType w:val="hybridMultilevel"/>
    <w:tmpl w:val="CD7E0074"/>
    <w:lvl w:ilvl="0" w:tplc="AD9A76D6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6434B"/>
    <w:multiLevelType w:val="hybridMultilevel"/>
    <w:tmpl w:val="FFB20E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60E75EA">
      <w:start w:val="1"/>
      <w:numFmt w:val="decimal"/>
      <w:lvlText w:val="%2."/>
      <w:lvlJc w:val="left"/>
      <w:pPr>
        <w:ind w:left="50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51E56"/>
    <w:multiLevelType w:val="hybridMultilevel"/>
    <w:tmpl w:val="76D2F3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282850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6167587"/>
    <w:multiLevelType w:val="hybridMultilevel"/>
    <w:tmpl w:val="7688D61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D66D1EA">
      <w:start w:val="1"/>
      <w:numFmt w:val="decimal"/>
      <w:lvlText w:val="%2."/>
      <w:lvlJc w:val="left"/>
      <w:pPr>
        <w:ind w:left="50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A4B7CCF"/>
    <w:multiLevelType w:val="hybridMultilevel"/>
    <w:tmpl w:val="BA886B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DO2sDAzNTMwNzZT0lEKTi0uzszPAykwrAUAJaoQQiwAAAA="/>
  </w:docVars>
  <w:rsids>
    <w:rsidRoot w:val="00F140BF"/>
    <w:rsid w:val="006B535A"/>
    <w:rsid w:val="00CA660A"/>
    <w:rsid w:val="00D64FE9"/>
    <w:rsid w:val="00F1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DDB5D5B-8BD0-4EEA-9CD7-E78F67550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535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3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526</Words>
  <Characters>3001</Characters>
  <Application>Microsoft Office Word</Application>
  <DocSecurity>0</DocSecurity>
  <Lines>25</Lines>
  <Paragraphs>7</Paragraphs>
  <ScaleCrop>false</ScaleCrop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18-06-12T14:13:00Z</dcterms:created>
  <dcterms:modified xsi:type="dcterms:W3CDTF">2018-06-12T14:13:00Z</dcterms:modified>
</cp:coreProperties>
</file>